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BC1626"/>
    <w:p w14:paraId="0525B59C" w14:textId="3FDD360A" w:rsidR="006E52CB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lana Vasconcelos</w:t>
      </w:r>
    </w:p>
    <w:p w14:paraId="246F070F" w14:textId="4107EB27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rthur Hermes</w:t>
      </w:r>
    </w:p>
    <w:p w14:paraId="67D501CB" w14:textId="73680BED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proofErr w:type="spellStart"/>
      <w:r w:rsidRPr="001A398B">
        <w:rPr>
          <w:color w:val="000000" w:themeColor="text1"/>
          <w:sz w:val="40"/>
          <w:szCs w:val="40"/>
        </w:rPr>
        <w:t>Kauan</w:t>
      </w:r>
      <w:proofErr w:type="spellEnd"/>
      <w:r w:rsidRPr="001A398B">
        <w:rPr>
          <w:color w:val="000000" w:themeColor="text1"/>
          <w:sz w:val="40"/>
          <w:szCs w:val="40"/>
        </w:rPr>
        <w:t xml:space="preserve"> </w:t>
      </w:r>
      <w:proofErr w:type="spellStart"/>
      <w:r w:rsidRPr="001A398B">
        <w:rPr>
          <w:color w:val="000000" w:themeColor="text1"/>
          <w:sz w:val="40"/>
          <w:szCs w:val="40"/>
        </w:rPr>
        <w:t>Pardini</w:t>
      </w:r>
      <w:proofErr w:type="spellEnd"/>
    </w:p>
    <w:p w14:paraId="799E870B" w14:textId="1DC65478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Ricardo Amaro</w:t>
      </w:r>
    </w:p>
    <w:p w14:paraId="5CA352FD" w14:textId="024A6E53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Valdemar Alonso</w:t>
      </w:r>
    </w:p>
    <w:p w14:paraId="6519F3D6" w14:textId="77777777" w:rsidR="0010663D" w:rsidRDefault="0010663D" w:rsidP="00D71890">
      <w:pPr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5A81C982" w:rsidR="0010663D" w:rsidRPr="001A398B" w:rsidRDefault="00D71890" w:rsidP="0010663D">
      <w:pPr>
        <w:jc w:val="center"/>
        <w:rPr>
          <w:color w:val="000000" w:themeColor="text1"/>
          <w:sz w:val="32"/>
          <w:szCs w:val="32"/>
        </w:rPr>
      </w:pPr>
      <w:proofErr w:type="spellStart"/>
      <w:r w:rsidRPr="001A398B">
        <w:rPr>
          <w:color w:val="000000" w:themeColor="text1"/>
          <w:sz w:val="32"/>
          <w:szCs w:val="32"/>
        </w:rPr>
        <w:t>Pitissaria</w:t>
      </w:r>
      <w:proofErr w:type="spellEnd"/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4AF791EA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16A5AA95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 xml:space="preserve">Giulio Domenico </w:t>
                            </w:r>
                            <w:proofErr w:type="spellStart"/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Bordin</w:t>
                            </w:r>
                            <w:proofErr w:type="spellEnd"/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 xml:space="preserve">Giulio Domenico </w:t>
                      </w:r>
                      <w:proofErr w:type="spellStart"/>
                      <w:r>
                        <w:rPr>
                          <w:rFonts w:eastAsia="Arial" w:cs="Arial"/>
                          <w:color w:val="000000" w:themeColor="text1"/>
                        </w:rPr>
                        <w:t>Bordin</w:t>
                      </w:r>
                      <w:proofErr w:type="spellEnd"/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3B7658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="002B49C5" w:rsidRPr="00C72663">
              <w:rPr>
                <w:rStyle w:val="Hyperlink"/>
                <w:noProof/>
              </w:rPr>
              <w:t>ARTEFATO 2: Quadro “é – não é – faz – não faz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5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4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3B7658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="002B49C5" w:rsidRPr="00C72663">
              <w:rPr>
                <w:rStyle w:val="Hyperlink"/>
                <w:noProof/>
              </w:rPr>
              <w:t>ARTEFATO 3: Quadro “Visão de Produto”.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6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5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3B7658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="002B49C5" w:rsidRPr="00C72663">
              <w:rPr>
                <w:rStyle w:val="Hyperlink"/>
                <w:noProof/>
              </w:rPr>
              <w:t>ARTEFATO 4: Canvas PBB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7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6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3B7658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="002B49C5" w:rsidRPr="00C72663">
              <w:rPr>
                <w:rStyle w:val="Hyperlink"/>
                <w:noProof/>
              </w:rPr>
              <w:t>ARTEFATO 5: Relação de User Stori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8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7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3B7658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="002B49C5" w:rsidRPr="00C72663">
              <w:rPr>
                <w:rStyle w:val="Hyperlink"/>
                <w:noProof/>
              </w:rPr>
              <w:t>ARTEFATO 6: Modelo Relacional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9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8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3B7658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="002B49C5" w:rsidRPr="00C72663">
              <w:rPr>
                <w:rStyle w:val="Hyperlink"/>
                <w:noProof/>
              </w:rPr>
              <w:t>ARTEFATO 7: Diagrama de Class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0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9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3B7658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="002B49C5" w:rsidRPr="00C72663">
              <w:rPr>
                <w:rStyle w:val="Hyperlink"/>
                <w:noProof/>
              </w:rPr>
              <w:t>ARTEFATO 8: Diagrama de Atividad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1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0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3B7658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="002B49C5" w:rsidRPr="00C72663">
              <w:rPr>
                <w:rStyle w:val="Hyperlink"/>
                <w:noProof/>
              </w:rPr>
              <w:t>REFERÊNCIA BIBLIOGRÁFICA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2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1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3B7658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="009B5AFB" w:rsidRPr="00C004A1">
          <w:rPr>
            <w:rStyle w:val="Hyperlink"/>
            <w:noProof/>
          </w:rPr>
          <w:t>Figura 2 – Quadro “é – não é – faz – não faz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8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4</w:t>
        </w:r>
        <w:r w:rsidR="009B5AFB">
          <w:rPr>
            <w:noProof/>
            <w:webHidden/>
          </w:rPr>
          <w:fldChar w:fldCharType="end"/>
        </w:r>
      </w:hyperlink>
    </w:p>
    <w:p w14:paraId="39F0FCBA" w14:textId="632C8DEF" w:rsidR="009B5AFB" w:rsidRDefault="003B7658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="009B5AFB" w:rsidRPr="00C004A1">
          <w:rPr>
            <w:rStyle w:val="Hyperlink"/>
            <w:noProof/>
          </w:rPr>
          <w:t>Figura 3 – Quadro "Visão de Produto". 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9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5</w:t>
        </w:r>
        <w:r w:rsidR="009B5AFB">
          <w:rPr>
            <w:noProof/>
            <w:webHidden/>
          </w:rPr>
          <w:fldChar w:fldCharType="end"/>
        </w:r>
      </w:hyperlink>
    </w:p>
    <w:p w14:paraId="6D1C422F" w14:textId="6E1391AD" w:rsidR="009B5AFB" w:rsidRDefault="003B7658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="009B5AFB"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="009B5AFB" w:rsidRPr="00C004A1">
          <w:rPr>
            <w:rStyle w:val="Hyperlink"/>
            <w:noProof/>
          </w:rPr>
          <w:t>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0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6</w:t>
        </w:r>
        <w:r w:rsidR="009B5AFB">
          <w:rPr>
            <w:noProof/>
            <w:webHidden/>
          </w:rPr>
          <w:fldChar w:fldCharType="end"/>
        </w:r>
      </w:hyperlink>
    </w:p>
    <w:p w14:paraId="70240460" w14:textId="3A04A89D" w:rsidR="009B5AFB" w:rsidRDefault="003B7658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="009B5AFB" w:rsidRPr="00C004A1">
          <w:rPr>
            <w:rStyle w:val="Hyperlink"/>
            <w:noProof/>
          </w:rPr>
          <w:t>Figura 5 – Exemplo 1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1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7</w:t>
        </w:r>
        <w:r w:rsidR="009B5AFB">
          <w:rPr>
            <w:noProof/>
            <w:webHidden/>
          </w:rPr>
          <w:fldChar w:fldCharType="end"/>
        </w:r>
      </w:hyperlink>
    </w:p>
    <w:p w14:paraId="30C8C818" w14:textId="730ED884" w:rsidR="009B5AFB" w:rsidRDefault="003B7658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="009B5AFB" w:rsidRPr="00C004A1">
          <w:rPr>
            <w:rStyle w:val="Hyperlink"/>
            <w:noProof/>
          </w:rPr>
          <w:t>Figura 6 – Exemplo 2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2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8</w:t>
        </w:r>
        <w:r w:rsidR="009B5AFB">
          <w:rPr>
            <w:noProof/>
            <w:webHidden/>
          </w:rPr>
          <w:fldChar w:fldCharType="end"/>
        </w:r>
      </w:hyperlink>
    </w:p>
    <w:p w14:paraId="21B105E1" w14:textId="472A51EB" w:rsidR="009B5AFB" w:rsidRDefault="003B7658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="009B5AFB" w:rsidRPr="00C004A1">
          <w:rPr>
            <w:rStyle w:val="Hyperlink"/>
            <w:noProof/>
          </w:rPr>
          <w:t>Figura 7 – Exemplo: Modelo Relacional gerado por engenharia reversa (MySQL Workbench)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3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9</w:t>
        </w:r>
        <w:r w:rsidR="009B5AFB">
          <w:rPr>
            <w:noProof/>
            <w:webHidden/>
          </w:rPr>
          <w:fldChar w:fldCharType="end"/>
        </w:r>
      </w:hyperlink>
    </w:p>
    <w:p w14:paraId="1F3B5551" w14:textId="42DEBB25" w:rsidR="009B5AFB" w:rsidRDefault="003B7658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="009B5AFB" w:rsidRPr="00C004A1">
          <w:rPr>
            <w:rStyle w:val="Hyperlink"/>
            <w:noProof/>
          </w:rPr>
          <w:t>Figura 8 – Exemplo: Diagrama de Class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4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0</w:t>
        </w:r>
        <w:r w:rsidR="009B5AFB">
          <w:rPr>
            <w:noProof/>
            <w:webHidden/>
          </w:rPr>
          <w:fldChar w:fldCharType="end"/>
        </w:r>
      </w:hyperlink>
    </w:p>
    <w:p w14:paraId="4244D054" w14:textId="4B62A3CF" w:rsidR="009B5AFB" w:rsidRDefault="003B7658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="009B5AFB" w:rsidRPr="00C004A1">
          <w:rPr>
            <w:rStyle w:val="Hyperlink"/>
            <w:noProof/>
          </w:rPr>
          <w:t>Figura 9 – Exemplo: Diagrama de Atividad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5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1</w:t>
        </w:r>
        <w:r w:rsidR="009B5AFB"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22E77140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enciamento de Insumos e pizzas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4C22C9F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bimento dos pedidos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20A7506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ise de dados gerenciamento de relatório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3220199" w14:textId="734FB295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b app de pizza voltado a delivery </w:t>
            </w:r>
            <w:proofErr w:type="gramStart"/>
            <w:r>
              <w:rPr>
                <w:sz w:val="24"/>
                <w:szCs w:val="24"/>
              </w:rPr>
              <w:t>“Um web</w:t>
            </w:r>
            <w:proofErr w:type="gramEnd"/>
            <w:r>
              <w:rPr>
                <w:sz w:val="24"/>
                <w:szCs w:val="24"/>
              </w:rPr>
              <w:t xml:space="preserve"> app para pedir pizza através de um delivery”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3FA426DA" w14:textId="49FEBA68" w:rsidR="00130C93" w:rsidRDefault="00130C93" w:rsidP="0094014C">
            <w:pPr>
              <w:rPr>
                <w:sz w:val="24"/>
                <w:szCs w:val="24"/>
              </w:rPr>
            </w:pPr>
          </w:p>
          <w:p w14:paraId="4C41F149" w14:textId="3985F0B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 de reportar ocorrências </w:t>
            </w:r>
          </w:p>
          <w:p w14:paraId="627180EA" w14:textId="00713089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PS</w:t>
            </w:r>
          </w:p>
          <w:p w14:paraId="115F9C0A" w14:textId="773A75B1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va</w:t>
            </w:r>
          </w:p>
          <w:p w14:paraId="18C1F9F2" w14:textId="0741B0A3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go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11BA807D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z comunicação entre clientes e a pizzaria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7A2F22EC" w14:textId="203E9D48" w:rsidR="00130C93" w:rsidRDefault="00130C93" w:rsidP="0094014C">
            <w:pPr>
              <w:rPr>
                <w:sz w:val="24"/>
                <w:szCs w:val="24"/>
              </w:rPr>
            </w:pPr>
          </w:p>
          <w:p w14:paraId="1D2492EC" w14:textId="67408D2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urrasco</w:t>
            </w:r>
          </w:p>
          <w:p w14:paraId="32750078" w14:textId="4D9FBE81" w:rsidR="00D71890" w:rsidRDefault="00D71890" w:rsidP="0094014C">
            <w:pPr>
              <w:rPr>
                <w:sz w:val="24"/>
                <w:szCs w:val="24"/>
              </w:rPr>
            </w:pPr>
          </w:p>
          <w:p w14:paraId="045C3C93" w14:textId="22AF3F6F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ega de fatias unitárias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22E98D49" w:rsidR="00F76475" w:rsidRDefault="006E52CB" w:rsidP="001254E5"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5638FC4E" wp14:editId="126CF8E8">
                <wp:simplePos x="0" y="0"/>
                <wp:positionH relativeFrom="column">
                  <wp:posOffset>-341906</wp:posOffset>
                </wp:positionH>
                <wp:positionV relativeFrom="paragraph">
                  <wp:posOffset>945184</wp:posOffset>
                </wp:positionV>
                <wp:extent cx="812042" cy="2593046"/>
                <wp:effectExtent l="0" t="0" r="26670" b="1714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2593046"/>
                          <a:chOff x="0" y="0"/>
                          <a:chExt cx="902989" cy="2661313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51179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109182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685498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2204113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7" style="position:absolute;margin-left:-26.9pt;margin-top:74.4pt;width:63.95pt;height:204.2pt;z-index:251663360;mso-width-relative:margin;mso-height-relative:margin" coordsize="9029,266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">
                <v:rect id="Retângulo 6" o:spid="_x0000_s1028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29" style="position:absolute;top:5117;width:8961;height:32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0" style="position:absolute;left:68;top:10918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1" style="position:absolute;top:16854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2" style="position:absolute;top:22041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5F3465EF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dultos e </w:t>
            </w:r>
            <w:r w:rsidR="00EB1A9D" w:rsidRPr="001254E5">
              <w:rPr>
                <w:color w:val="000000" w:themeColor="text1"/>
              </w:rPr>
              <w:t>famílias</w:t>
            </w:r>
          </w:p>
          <w:p w14:paraId="21584C5D" w14:textId="0A93D6ED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616116D2" w14:textId="3EE2294E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Web app</w:t>
            </w:r>
          </w:p>
          <w:p w14:paraId="47CE1423" w14:textId="7C990C4C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876636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Benefício de uma experencia diferente do convencional de pedir pizza</w:t>
            </w:r>
            <w:r w:rsidR="006E52CB" w:rsidRPr="001254E5">
              <w:rPr>
                <w:color w:val="000000" w:themeColor="text1"/>
              </w:rPr>
              <w:t>​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033CC48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Criação de pizzas personalizada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6834BEFD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umentar o </w:t>
            </w:r>
            <w:proofErr w:type="spellStart"/>
            <w:r w:rsidRPr="001254E5">
              <w:rPr>
                <w:color w:val="000000" w:themeColor="text1"/>
              </w:rPr>
              <w:t>numero</w:t>
            </w:r>
            <w:proofErr w:type="spellEnd"/>
            <w:r w:rsidRPr="001254E5">
              <w:rPr>
                <w:color w:val="000000" w:themeColor="text1"/>
              </w:rPr>
              <w:t xml:space="preserve"> de clientes constantemente </w:t>
            </w:r>
          </w:p>
          <w:p w14:paraId="4115B7BD" w14:textId="01094850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37D23CB4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</w:t>
      </w:r>
      <w:proofErr w:type="spellStart"/>
      <w:r>
        <w:t>C</w:t>
      </w:r>
      <w:r w:rsidR="00F76475">
        <w:t>anvas</w:t>
      </w:r>
      <w:proofErr w:type="spellEnd"/>
      <w:r w:rsidR="000677B2">
        <w:t xml:space="preserve"> PBB</w:t>
      </w:r>
      <w:bookmarkStart w:id="11" w:name="_Ref95112547"/>
      <w:bookmarkEnd w:id="10"/>
    </w:p>
    <w:p w14:paraId="65AF27DB" w14:textId="2AEA0209" w:rsidR="00F76475" w:rsidRDefault="001A398B" w:rsidP="0077277A">
      <w:pPr>
        <w:ind w:left="360"/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59C7588F" wp14:editId="316B0278">
            <wp:simplePos x="0" y="0"/>
            <wp:positionH relativeFrom="margin">
              <wp:posOffset>-727075</wp:posOffset>
            </wp:positionH>
            <wp:positionV relativeFrom="paragraph">
              <wp:posOffset>185420</wp:posOffset>
            </wp:positionV>
            <wp:extent cx="7073265" cy="4226560"/>
            <wp:effectExtent l="0" t="0" r="0" b="2540"/>
            <wp:wrapTight wrapText="bothSides">
              <wp:wrapPolygon edited="0">
                <wp:start x="0" y="0"/>
                <wp:lineTo x="0" y="21516"/>
                <wp:lineTo x="21524" y="21516"/>
                <wp:lineTo x="21524" y="0"/>
                <wp:lineTo x="0" y="0"/>
              </wp:wrapPolygon>
            </wp:wrapTight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73265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9AC349" w14:textId="41F8E509" w:rsidR="0077277A" w:rsidRDefault="001A398B" w:rsidP="00D71890">
      <w:r>
        <w:rPr>
          <w:noProof/>
        </w:rPr>
        <w:drawing>
          <wp:anchor distT="0" distB="0" distL="114300" distR="114300" simplePos="0" relativeHeight="251665408" behindDoc="1" locked="0" layoutInCell="1" allowOverlap="1" wp14:anchorId="2C1E547B" wp14:editId="4C8F3489">
            <wp:simplePos x="0" y="0"/>
            <wp:positionH relativeFrom="page">
              <wp:align>left</wp:align>
            </wp:positionH>
            <wp:positionV relativeFrom="paragraph">
              <wp:posOffset>4515221</wp:posOffset>
            </wp:positionV>
            <wp:extent cx="7429461" cy="1164566"/>
            <wp:effectExtent l="0" t="0" r="635" b="0"/>
            <wp:wrapTight wrapText="bothSides">
              <wp:wrapPolygon edited="0">
                <wp:start x="0" y="0"/>
                <wp:lineTo x="0" y="21211"/>
                <wp:lineTo x="21546" y="21211"/>
                <wp:lineTo x="21546" y="0"/>
                <wp:lineTo x="0" y="0"/>
              </wp:wrapPolygon>
            </wp:wrapTight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29461" cy="11645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A8551" w14:textId="1378A098" w:rsidR="007C2471" w:rsidRDefault="001A398B" w:rsidP="007153E8">
      <w:pPr>
        <w:keepNext/>
      </w:pPr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15B59D52" wp14:editId="05B67016">
            <wp:simplePos x="0" y="0"/>
            <wp:positionH relativeFrom="page">
              <wp:align>left</wp:align>
            </wp:positionH>
            <wp:positionV relativeFrom="paragraph">
              <wp:posOffset>99539</wp:posOffset>
            </wp:positionV>
            <wp:extent cx="7611110" cy="1405890"/>
            <wp:effectExtent l="0" t="0" r="0" b="3810"/>
            <wp:wrapTight wrapText="bothSides">
              <wp:wrapPolygon edited="0">
                <wp:start x="0" y="0"/>
                <wp:lineTo x="0" y="21366"/>
                <wp:lineTo x="21517" y="21366"/>
                <wp:lineTo x="21517" y="0"/>
                <wp:lineTo x="0" y="0"/>
              </wp:wrapPolygon>
            </wp:wrapTight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19542" cy="14076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BBE695" w14:textId="55D164C2" w:rsidR="00BC1626" w:rsidRDefault="001A398B" w:rsidP="007153E8">
      <w:pPr>
        <w:keepNext/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3E6587FC" wp14:editId="4FD421D0">
            <wp:simplePos x="0" y="0"/>
            <wp:positionH relativeFrom="page">
              <wp:align>left</wp:align>
            </wp:positionH>
            <wp:positionV relativeFrom="paragraph">
              <wp:posOffset>289560</wp:posOffset>
            </wp:positionV>
            <wp:extent cx="7487920" cy="2286635"/>
            <wp:effectExtent l="0" t="0" r="0" b="0"/>
            <wp:wrapTight wrapText="bothSides">
              <wp:wrapPolygon edited="0">
                <wp:start x="0" y="0"/>
                <wp:lineTo x="0" y="21414"/>
                <wp:lineTo x="21541" y="21414"/>
                <wp:lineTo x="21541" y="0"/>
                <wp:lineTo x="0" y="0"/>
              </wp:wrapPolygon>
            </wp:wrapTight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87920" cy="2286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AA3C8F" w14:textId="524C57CE" w:rsidR="00BC1626" w:rsidRDefault="00BC1626" w:rsidP="007153E8">
      <w:pPr>
        <w:keepNext/>
      </w:pPr>
    </w:p>
    <w:p w14:paraId="50AE7A9E" w14:textId="01C5A33C" w:rsidR="00BC1626" w:rsidRDefault="00BC1626" w:rsidP="007153E8">
      <w:pPr>
        <w:keepNext/>
      </w:pPr>
    </w:p>
    <w:p w14:paraId="1613D9BD" w14:textId="0F5725EE" w:rsidR="00BC1626" w:rsidRDefault="00BC1626" w:rsidP="007153E8">
      <w:pPr>
        <w:keepNext/>
      </w:pPr>
    </w:p>
    <w:p w14:paraId="1D56E0C6" w14:textId="1B4D568C" w:rsidR="00BC1626" w:rsidRDefault="00BC1626" w:rsidP="007153E8">
      <w:pPr>
        <w:keepNext/>
      </w:pPr>
    </w:p>
    <w:p w14:paraId="00FE0A76" w14:textId="77777777" w:rsidR="00BC1626" w:rsidRDefault="00BC1626" w:rsidP="007153E8">
      <w:pPr>
        <w:keepNext/>
      </w:pPr>
    </w:p>
    <w:p w14:paraId="315C80A7" w14:textId="77777777" w:rsidR="007C2471" w:rsidRPr="00BC1626" w:rsidRDefault="007C2471" w:rsidP="007C2471">
      <w:pPr>
        <w:pStyle w:val="Legenda"/>
        <w:rPr>
          <w:lang w:val="en-US"/>
        </w:rPr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BC1626">
        <w:rPr>
          <w:noProof/>
          <w:lang w:val="en-US"/>
        </w:rPr>
        <w:t>Fonte: AGUIAR, F. 2018.</w:t>
      </w:r>
      <w:bookmarkEnd w:id="12"/>
    </w:p>
    <w:p w14:paraId="52D69286" w14:textId="0CC01059" w:rsidR="007C2471" w:rsidRPr="00BC1626" w:rsidRDefault="007C2471" w:rsidP="0043409E">
      <w:pPr>
        <w:rPr>
          <w:lang w:val="en-US"/>
        </w:rPr>
      </w:pPr>
    </w:p>
    <w:p w14:paraId="3CD7B7DA" w14:textId="4CA039B0" w:rsidR="00B257D8" w:rsidRPr="00BC1626" w:rsidRDefault="00B257D8">
      <w:pPr>
        <w:rPr>
          <w:lang w:val="en-US"/>
        </w:rPr>
      </w:pPr>
      <w:r w:rsidRPr="00BC1626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158902408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2597957D" w14:textId="1EF26F70" w:rsidR="00F76475" w:rsidRPr="00C15418" w:rsidRDefault="00F76475" w:rsidP="00BC1626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6474FDF7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D71890">
              <w:t xml:space="preserve">Cadastrar um </w:t>
            </w:r>
            <w:r w:rsidR="00BC1626">
              <w:t>ingrediente</w:t>
            </w:r>
            <w:r w:rsidR="007153E8">
              <w:t xml:space="preserve"> </w:t>
            </w:r>
            <w:r w:rsidR="00D71890">
              <w:t>no estoque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065F9248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8D6741">
              <w:t>Gerente</w:t>
            </w:r>
          </w:p>
          <w:p w14:paraId="657D68C2" w14:textId="27ED743F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8D6741">
              <w:t xml:space="preserve">Posso cadastrar um </w:t>
            </w:r>
            <w:r w:rsidR="00BC1626">
              <w:t>ingrediente</w:t>
            </w:r>
          </w:p>
          <w:p w14:paraId="1728C3E7" w14:textId="701DBF50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8D6741">
              <w:t>Visualizar informações do insumo</w:t>
            </w:r>
          </w:p>
        </w:tc>
      </w:tr>
      <w:tr w:rsidR="001254E5" w:rsidRPr="001254E5" w14:paraId="6E28770E" w14:textId="77777777" w:rsidTr="006931E7">
        <w:tc>
          <w:tcPr>
            <w:tcW w:w="1276" w:type="dxa"/>
          </w:tcPr>
          <w:p w14:paraId="488EF6BB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2F9C335C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</w:tcPr>
          <w:p w14:paraId="166B1895" w14:textId="7EC3AC97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8D6741" w:rsidRPr="001254E5">
              <w:rPr>
                <w:color w:val="000000" w:themeColor="text1"/>
              </w:rPr>
              <w:t>cess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a </w:t>
            </w:r>
            <w:r w:rsidR="007153E8" w:rsidRPr="001254E5">
              <w:rPr>
                <w:color w:val="000000" w:themeColor="text1"/>
              </w:rPr>
              <w:t>página</w:t>
            </w:r>
            <w:r w:rsidR="008D6741" w:rsidRPr="001254E5">
              <w:rPr>
                <w:color w:val="000000" w:themeColor="text1"/>
              </w:rPr>
              <w:t xml:space="preserve"> de cadastro</w:t>
            </w:r>
          </w:p>
          <w:p w14:paraId="259ABC89" w14:textId="40AF97B4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S</w:t>
            </w:r>
            <w:r w:rsidR="008D6741" w:rsidRPr="001254E5">
              <w:rPr>
                <w:color w:val="000000" w:themeColor="text1"/>
              </w:rPr>
              <w:t>elecion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</w:t>
            </w:r>
            <w:r w:rsidR="00BC1626">
              <w:rPr>
                <w:color w:val="000000" w:themeColor="text1"/>
              </w:rPr>
              <w:t>o cadastro de ingrediente</w:t>
            </w:r>
          </w:p>
          <w:p w14:paraId="3C3F9449" w14:textId="18895643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8D6741" w:rsidRPr="001254E5">
              <w:rPr>
                <w:color w:val="000000" w:themeColor="text1"/>
              </w:rPr>
              <w:t xml:space="preserve">  </w:t>
            </w:r>
            <w:r w:rsidR="00EB1A9D">
              <w:rPr>
                <w:color w:val="000000" w:themeColor="text1"/>
              </w:rPr>
              <w:t>É</w:t>
            </w:r>
            <w:r w:rsidR="008D6741" w:rsidRPr="001254E5">
              <w:rPr>
                <w:color w:val="000000" w:themeColor="text1"/>
              </w:rPr>
              <w:t xml:space="preserve"> redirecionado para a página aonde </w:t>
            </w:r>
            <w:r w:rsidR="005676CD" w:rsidRPr="001254E5">
              <w:rPr>
                <w:color w:val="000000" w:themeColor="text1"/>
              </w:rPr>
              <w:t>consegue efetuar o cadastro do ingrediente com as informações</w:t>
            </w:r>
          </w:p>
        </w:tc>
      </w:tr>
      <w:tr w:rsidR="001254E5" w:rsidRPr="001254E5" w14:paraId="27AB1691" w14:textId="77777777" w:rsidTr="006931E7">
        <w:tc>
          <w:tcPr>
            <w:tcW w:w="1276" w:type="dxa"/>
          </w:tcPr>
          <w:p w14:paraId="216C3951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4FDF9B3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50515435" w14:textId="0B695411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7153E8" w:rsidRPr="001254E5">
              <w:rPr>
                <w:color w:val="000000" w:themeColor="text1"/>
              </w:rPr>
              <w:t>cessa</w:t>
            </w:r>
            <w:r w:rsidR="00BC1626">
              <w:rPr>
                <w:color w:val="000000" w:themeColor="text1"/>
              </w:rPr>
              <w:t>do a pagina</w:t>
            </w:r>
          </w:p>
          <w:p w14:paraId="5B1851F0" w14:textId="6CC867CF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 </w:t>
            </w:r>
            <w:r w:rsidR="00AF13E5" w:rsidRPr="001254E5">
              <w:rPr>
                <w:color w:val="000000" w:themeColor="text1"/>
              </w:rPr>
              <w:t>Não preenche todos os campos não será possível fazer o cadastro do insumo</w:t>
            </w:r>
          </w:p>
          <w:p w14:paraId="4F0C587A" w14:textId="2C1E828E" w:rsidR="006E52CB" w:rsidRPr="001254E5" w:rsidRDefault="006E52CB" w:rsidP="00AF13E5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O sistema </w:t>
            </w:r>
            <w:r w:rsidR="00AF13E5" w:rsidRPr="001254E5">
              <w:rPr>
                <w:color w:val="000000" w:themeColor="text1"/>
              </w:rPr>
              <w:t>pede para que ele preencha os campos para que o cadastro seja realizado</w:t>
            </w:r>
          </w:p>
        </w:tc>
      </w:tr>
      <w:tr w:rsidR="001254E5" w:rsidRPr="001254E5" w14:paraId="4032DED6" w14:textId="77777777" w:rsidTr="006931E7">
        <w:tc>
          <w:tcPr>
            <w:tcW w:w="1276" w:type="dxa"/>
          </w:tcPr>
          <w:p w14:paraId="698D6EC6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71DF815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3</w:t>
            </w:r>
          </w:p>
        </w:tc>
        <w:tc>
          <w:tcPr>
            <w:tcW w:w="7229" w:type="dxa"/>
          </w:tcPr>
          <w:p w14:paraId="2670BCAC" w14:textId="68AB5DC0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</w:p>
          <w:p w14:paraId="4D4A6CE4" w14:textId="4C9F18A1" w:rsidR="00AF13E5" w:rsidRPr="001254E5" w:rsidRDefault="006E52CB" w:rsidP="00AF13E5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Informo um nome existente de insumo</w:t>
            </w:r>
          </w:p>
          <w:p w14:paraId="5BAABD73" w14:textId="6AF468A2" w:rsidR="006E52CB" w:rsidRPr="001254E5" w:rsidRDefault="006E52CB" w:rsidP="00AF13E5">
            <w:pPr>
              <w:spacing w:before="60" w:after="60"/>
              <w:ind w:left="168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Sistema não </w:t>
            </w:r>
            <w:r w:rsidR="00EB1A9D" w:rsidRPr="001254E5">
              <w:rPr>
                <w:color w:val="000000" w:themeColor="text1"/>
              </w:rPr>
              <w:t>o deixa</w:t>
            </w:r>
            <w:r w:rsidR="00AF13E5" w:rsidRPr="001254E5">
              <w:rPr>
                <w:color w:val="000000" w:themeColor="text1"/>
              </w:rPr>
              <w:t xml:space="preserve"> cadastrar pois já está no banco de dados</w:t>
            </w:r>
          </w:p>
        </w:tc>
      </w:tr>
    </w:tbl>
    <w:p w14:paraId="3B6C31EE" w14:textId="55A9E484" w:rsidR="00AF13E5" w:rsidRDefault="00AF13E5" w:rsidP="001254E5">
      <w:pPr>
        <w:pStyle w:val="Legenda"/>
        <w:spacing w:before="120"/>
        <w:jc w:val="left"/>
        <w:rPr>
          <w:color w:val="000000" w:themeColor="text1"/>
        </w:rPr>
      </w:pPr>
      <w:bookmarkStart w:id="15" w:name="_Toc96268061"/>
      <w:bookmarkStart w:id="16" w:name="_Toc161760121"/>
      <w:bookmarkEnd w:id="14"/>
    </w:p>
    <w:p w14:paraId="71B08B12" w14:textId="1CD419B1" w:rsidR="001254E5" w:rsidRDefault="001254E5" w:rsidP="001254E5">
      <w:pPr>
        <w:pStyle w:val="CorpodeTexto"/>
      </w:pPr>
    </w:p>
    <w:p w14:paraId="0FEA615D" w14:textId="2DA5D9E5" w:rsidR="001254E5" w:rsidRDefault="001254E5" w:rsidP="001254E5">
      <w:pPr>
        <w:pStyle w:val="CorpodeTexto"/>
      </w:pPr>
    </w:p>
    <w:p w14:paraId="4EA4E701" w14:textId="273EEFC6" w:rsidR="001254E5" w:rsidRDefault="001254E5" w:rsidP="001254E5">
      <w:pPr>
        <w:pStyle w:val="CorpodeTexto"/>
      </w:pPr>
    </w:p>
    <w:p w14:paraId="348153AD" w14:textId="6073D808" w:rsidR="001254E5" w:rsidRDefault="001254E5" w:rsidP="001254E5">
      <w:pPr>
        <w:pStyle w:val="CorpodeTexto"/>
      </w:pPr>
    </w:p>
    <w:p w14:paraId="57338FFC" w14:textId="702791A8" w:rsidR="001254E5" w:rsidRDefault="001254E5" w:rsidP="001254E5">
      <w:pPr>
        <w:pStyle w:val="CorpodeTexto"/>
      </w:pPr>
    </w:p>
    <w:p w14:paraId="390BD570" w14:textId="160809D3" w:rsidR="001254E5" w:rsidRDefault="001254E5" w:rsidP="001254E5">
      <w:pPr>
        <w:pStyle w:val="CorpodeTexto"/>
      </w:pPr>
    </w:p>
    <w:p w14:paraId="4D6D98DA" w14:textId="11387FF8" w:rsidR="001254E5" w:rsidRDefault="001254E5" w:rsidP="001254E5">
      <w:pPr>
        <w:pStyle w:val="CorpodeTexto"/>
      </w:pPr>
    </w:p>
    <w:p w14:paraId="0B73FDD1" w14:textId="77777777" w:rsidR="00BC1626" w:rsidRDefault="00BC1626" w:rsidP="001254E5">
      <w:pPr>
        <w:pStyle w:val="CorpodeTexto"/>
      </w:pPr>
    </w:p>
    <w:p w14:paraId="58661645" w14:textId="5F712BE8" w:rsidR="001254E5" w:rsidRDefault="001254E5" w:rsidP="001254E5">
      <w:pPr>
        <w:pStyle w:val="CorpodeTexto"/>
      </w:pPr>
    </w:p>
    <w:p w14:paraId="13AE5C98" w14:textId="2322E99E" w:rsidR="001254E5" w:rsidRDefault="001254E5" w:rsidP="001254E5">
      <w:pPr>
        <w:pStyle w:val="CorpodeTexto"/>
      </w:pPr>
    </w:p>
    <w:p w14:paraId="0D69274C" w14:textId="77777777" w:rsidR="001254E5" w:rsidRPr="001254E5" w:rsidRDefault="001254E5" w:rsidP="001254E5">
      <w:pPr>
        <w:pStyle w:val="CorpodeTexto"/>
      </w:pPr>
    </w:p>
    <w:p w14:paraId="4783BC3B" w14:textId="77777777" w:rsidR="00AF13E5" w:rsidRPr="001254E5" w:rsidRDefault="00AF13E5" w:rsidP="00C44832">
      <w:pPr>
        <w:pStyle w:val="Legenda"/>
        <w:spacing w:before="120"/>
        <w:rPr>
          <w:color w:val="000000" w:themeColor="text1"/>
        </w:rPr>
      </w:pPr>
    </w:p>
    <w:p w14:paraId="549C0D92" w14:textId="77777777" w:rsidR="00AF13E5" w:rsidRPr="001254E5" w:rsidRDefault="00AF13E5" w:rsidP="00C44832">
      <w:pPr>
        <w:pStyle w:val="Legenda"/>
        <w:spacing w:before="120"/>
        <w:rPr>
          <w:color w:val="000000" w:themeColor="text1"/>
        </w:rPr>
      </w:pPr>
    </w:p>
    <w:p w14:paraId="464C1A34" w14:textId="23D8F0D6" w:rsidR="00F76475" w:rsidRPr="001254E5" w:rsidRDefault="00F76475" w:rsidP="00C44832">
      <w:pPr>
        <w:pStyle w:val="Legenda"/>
        <w:spacing w:before="120"/>
        <w:rPr>
          <w:noProof/>
          <w:color w:val="000000" w:themeColor="text1"/>
        </w:rPr>
      </w:pPr>
      <w:r w:rsidRPr="001254E5">
        <w:rPr>
          <w:color w:val="000000" w:themeColor="text1"/>
        </w:rPr>
        <w:t xml:space="preserve">Figura </w:t>
      </w:r>
      <w:r w:rsidR="004E4B60" w:rsidRPr="001254E5">
        <w:rPr>
          <w:color w:val="000000" w:themeColor="text1"/>
        </w:rPr>
        <w:fldChar w:fldCharType="begin"/>
      </w:r>
      <w:r w:rsidR="004E4B60" w:rsidRPr="001254E5">
        <w:rPr>
          <w:color w:val="000000" w:themeColor="text1"/>
        </w:rPr>
        <w:instrText xml:space="preserve"> SEQ Figura \* ARABIC </w:instrText>
      </w:r>
      <w:r w:rsidR="004E4B60" w:rsidRPr="001254E5">
        <w:rPr>
          <w:color w:val="000000" w:themeColor="text1"/>
        </w:rPr>
        <w:fldChar w:fldCharType="separate"/>
      </w:r>
      <w:r w:rsidRPr="001254E5">
        <w:rPr>
          <w:noProof/>
          <w:color w:val="000000" w:themeColor="text1"/>
        </w:rPr>
        <w:t>5</w:t>
      </w:r>
      <w:r w:rsidR="004E4B60" w:rsidRPr="001254E5">
        <w:rPr>
          <w:noProof/>
          <w:color w:val="000000" w:themeColor="text1"/>
        </w:rPr>
        <w:fldChar w:fldCharType="end"/>
      </w:r>
      <w:r w:rsidRPr="001254E5">
        <w:rPr>
          <w:color w:val="000000" w:themeColor="text1"/>
        </w:rPr>
        <w:t xml:space="preserve"> </w:t>
      </w:r>
      <w:r w:rsidR="005F7AE4" w:rsidRPr="001254E5">
        <w:rPr>
          <w:color w:val="000000" w:themeColor="text1"/>
        </w:rPr>
        <w:t>– Exemplo 1:</w:t>
      </w:r>
      <w:r w:rsidRPr="001254E5">
        <w:rPr>
          <w:color w:val="000000" w:themeColor="text1"/>
        </w:rPr>
        <w:t xml:space="preserve"> User Stories e Critérios de Aceite</w:t>
      </w:r>
      <w:r w:rsidRPr="001254E5">
        <w:rPr>
          <w:noProof/>
          <w:color w:val="000000" w:themeColor="text1"/>
        </w:rPr>
        <w:t>. Fonte: AGUIAR, F. 2018.</w:t>
      </w:r>
      <w:bookmarkEnd w:id="15"/>
      <w:bookmarkEnd w:id="16"/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254E5" w:rsidRPr="001254E5" w14:paraId="2F9E1B5E" w14:textId="77777777" w:rsidTr="005F7AE4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7CAC92D4" w:rsidR="005F7AE4" w:rsidRPr="001254E5" w:rsidRDefault="005F7AE4">
            <w:pPr>
              <w:spacing w:before="60" w:after="60"/>
              <w:ind w:left="30" w:hanging="30"/>
              <w:rPr>
                <w:b/>
                <w:bCs/>
                <w:color w:val="000000" w:themeColor="text1"/>
              </w:rPr>
            </w:pPr>
            <w:bookmarkStart w:id="17" w:name="_Toc158902409"/>
            <w:r w:rsidRPr="001254E5">
              <w:rPr>
                <w:b/>
                <w:bCs/>
                <w:color w:val="000000" w:themeColor="text1"/>
              </w:rPr>
              <w:lastRenderedPageBreak/>
              <w:t>HISTÓRIA DO USUÁRIO 1 - PBI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>Manter cadastro pessoal</w:t>
            </w:r>
          </w:p>
        </w:tc>
      </w:tr>
      <w:tr w:rsidR="001254E5" w:rsidRPr="001254E5" w14:paraId="23596AA3" w14:textId="77777777" w:rsidTr="005F7AE4"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600FB124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COM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U</w:t>
            </w:r>
            <w:r w:rsidRPr="001254E5">
              <w:rPr>
                <w:color w:val="000000" w:themeColor="text1"/>
              </w:rPr>
              <w:t>suário já cadastrado no sistema</w:t>
            </w:r>
          </w:p>
          <w:p w14:paraId="32A7E2B1" w14:textId="01580CCA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OSS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P</w:t>
            </w:r>
            <w:r w:rsidR="00AF13E5" w:rsidRPr="001254E5">
              <w:rPr>
                <w:color w:val="000000" w:themeColor="text1"/>
              </w:rPr>
              <w:t xml:space="preserve">osso realizar o login </w:t>
            </w:r>
          </w:p>
          <w:p w14:paraId="6DB06682" w14:textId="512EBC4E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ARA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Fazer o pedido de uma pizza </w:t>
            </w:r>
          </w:p>
        </w:tc>
      </w:tr>
      <w:tr w:rsidR="001254E5" w:rsidRPr="001254E5" w14:paraId="53105481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559DA92D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11D29C52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133EFED9" w14:textId="1DD93B05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E</w:t>
            </w:r>
            <w:r w:rsidR="00AF13E5" w:rsidRPr="001254E5">
              <w:rPr>
                <w:color w:val="000000" w:themeColor="text1"/>
              </w:rPr>
              <w:t xml:space="preserve">scolhe o tipo da pizza </w:t>
            </w:r>
          </w:p>
          <w:p w14:paraId="72C38D4A" w14:textId="4484787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EB1A9D" w:rsidRPr="001254E5">
              <w:rPr>
                <w:color w:val="000000" w:themeColor="text1"/>
              </w:rPr>
              <w:t xml:space="preserve"> </w:t>
            </w:r>
            <w:r w:rsidR="00EB1A9D">
              <w:rPr>
                <w:color w:val="000000" w:themeColor="text1"/>
              </w:rPr>
              <w:t>E</w:t>
            </w:r>
            <w:r w:rsidR="00AF13E5" w:rsidRPr="001254E5">
              <w:rPr>
                <w:color w:val="000000" w:themeColor="text1"/>
              </w:rPr>
              <w:t xml:space="preserve">scolhe o tamanho da pizza </w:t>
            </w:r>
          </w:p>
        </w:tc>
      </w:tr>
      <w:tr w:rsidR="001254E5" w:rsidRPr="001254E5" w14:paraId="1B7F8953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316DD370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7A464D53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2C48CDD6" w14:textId="10F69F6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N</w:t>
            </w:r>
            <w:r w:rsidR="00AF13E5" w:rsidRPr="001254E5">
              <w:rPr>
                <w:color w:val="000000" w:themeColor="text1"/>
              </w:rPr>
              <w:t>ão escolhe um sabor de pizza</w:t>
            </w:r>
          </w:p>
          <w:p w14:paraId="000D5B98" w14:textId="6999891B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>O sistema não mostra a continuação do pedido</w:t>
            </w:r>
          </w:p>
        </w:tc>
      </w:tr>
      <w:tr w:rsidR="005F7AE4" w14:paraId="2B937704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3E3FD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240E0FD1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3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19386" w14:textId="00C211C8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68056A46" w14:textId="100772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1254E5" w:rsidRPr="001254E5">
              <w:rPr>
                <w:color w:val="000000" w:themeColor="text1"/>
              </w:rPr>
              <w:t>Ele não finaliza todos os campos que foi pedido</w:t>
            </w:r>
          </w:p>
          <w:p w14:paraId="32CADD2B" w14:textId="5A4CC23C" w:rsidR="005F7AE4" w:rsidRDefault="005F7AE4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 w:rsidR="001254E5">
              <w:t xml:space="preserve">O sistema pede para terminar a montagem antes de finalizar </w:t>
            </w:r>
          </w:p>
        </w:tc>
      </w:tr>
    </w:tbl>
    <w:p w14:paraId="52C6E70A" w14:textId="46FF8D31" w:rsidR="005F7AE4" w:rsidRDefault="005F7AE4" w:rsidP="005F7AE4">
      <w:pPr>
        <w:pStyle w:val="Legenda"/>
        <w:rPr>
          <w:noProof/>
        </w:rPr>
      </w:pPr>
      <w:bookmarkStart w:id="18" w:name="_Toc161760122"/>
      <w:r>
        <w:t xml:space="preserve">Figura </w:t>
      </w:r>
      <w:fldSimple w:instr=" SEQ Figura \* ARABIC ">
        <w:r>
          <w:rPr>
            <w:noProof/>
          </w:rPr>
          <w:t>6</w:t>
        </w:r>
      </w:fldSimple>
      <w:r>
        <w:t xml:space="preserve"> – Exemplo 2: User Stories e Critérios de Aceite</w:t>
      </w:r>
      <w:r>
        <w:rPr>
          <w:noProof/>
        </w:rPr>
        <w:t>. Fonte: AGUIAR, F. 2018.</w:t>
      </w:r>
      <w:bookmarkEnd w:id="18"/>
    </w:p>
    <w:p w14:paraId="04D5BACE" w14:textId="339A534F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BC81B0A" w14:textId="77777777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54D85F2D" w:rsidR="00FA629D" w:rsidRDefault="00FA629D" w:rsidP="00FA629D">
      <w:pPr>
        <w:pStyle w:val="Ttulo1"/>
      </w:pPr>
      <w:r>
        <w:lastRenderedPageBreak/>
        <w:t xml:space="preserve">ARTEFATO 6: </w:t>
      </w:r>
      <w:r w:rsidR="00723C3B">
        <w:t>Modelo Relacional</w:t>
      </w:r>
      <w:bookmarkEnd w:id="17"/>
    </w:p>
    <w:p w14:paraId="743BA78B" w14:textId="77777777" w:rsidR="00FA629D" w:rsidRDefault="00FA629D" w:rsidP="00FA629D"/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7D6A0B93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Pr="0089163D">
              <w:t xml:space="preserve"> 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75DC41E" w:rsidR="0089163D" w:rsidRDefault="008D00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60CAD931" wp14:editId="066C64A5">
                  <wp:extent cx="5400040" cy="5123815"/>
                  <wp:effectExtent l="0" t="0" r="0" b="63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40" cy="5123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7F0F0A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56DA783C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3840624C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59C20C67" w14:textId="74A09800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4FF4367A" w14:textId="18087755" w:rsidR="008D003D" w:rsidRDefault="008D003D" w:rsidP="004D72F9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115FC3BE" wp14:editId="249BD686">
                  <wp:extent cx="5296523" cy="3697725"/>
                  <wp:effectExtent l="0" t="0" r="0" b="0"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11671" cy="370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90307A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572E500E" w14:textId="04629F91" w:rsidR="008D003D" w:rsidRPr="004F0339" w:rsidRDefault="008D00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8BC5EF4" w:rsidR="00FA629D" w:rsidRDefault="00FA629D" w:rsidP="0089163D">
      <w:pPr>
        <w:pStyle w:val="Legenda"/>
        <w:spacing w:before="120"/>
      </w:pPr>
      <w:bookmarkStart w:id="19" w:name="_Toc96267031"/>
      <w:bookmarkStart w:id="20" w:name="_Toc161760123"/>
      <w:r>
        <w:lastRenderedPageBreak/>
        <w:t xml:space="preserve">Figura </w:t>
      </w:r>
      <w:fldSimple w:instr=" SEQ Figura \* ARABIC ">
        <w:r w:rsidR="005F7AE4">
          <w:rPr>
            <w:noProof/>
          </w:rPr>
          <w:t>7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1EDEBFC7" w14:textId="3F6B7B95" w:rsidR="00197E9C" w:rsidRDefault="00197E9C" w:rsidP="001A398B"/>
    <w:p w14:paraId="4F753F37" w14:textId="77777777" w:rsidR="0090282B" w:rsidRPr="0090282B" w:rsidRDefault="0090282B" w:rsidP="0090282B">
      <w:pPr>
        <w:pStyle w:val="CorpodeTexto"/>
      </w:pPr>
    </w:p>
    <w:p w14:paraId="05754B9D" w14:textId="1955ADB8" w:rsidR="0090282B" w:rsidRDefault="0090282B" w:rsidP="0090282B">
      <w:pPr>
        <w:pStyle w:val="Ttulo1"/>
      </w:pPr>
      <w:bookmarkStart w:id="21" w:name="_Toc158902411"/>
      <w:r>
        <w:t xml:space="preserve">ARTEFATO </w:t>
      </w:r>
      <w:r w:rsidR="001A398B">
        <w:t>7</w:t>
      </w:r>
      <w:r>
        <w:t xml:space="preserve">: </w:t>
      </w:r>
      <w:r w:rsidR="00A11E09">
        <w:t>Diagrama de Atividades</w:t>
      </w:r>
      <w:bookmarkEnd w:id="21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2" w:name="_Toc161760125"/>
      <w:r>
        <w:lastRenderedPageBreak/>
        <w:t xml:space="preserve">Figura </w:t>
      </w:r>
      <w:fldSimple w:instr=" SEQ Figura \* ARABIC ">
        <w:r w:rsidR="005F7AE4">
          <w:rPr>
            <w:noProof/>
          </w:rPr>
          <w:t>9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2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3" w:name="_Toc158902412"/>
      <w:r>
        <w:lastRenderedPageBreak/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9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0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1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2"/>
      <w:footerReference w:type="default" r:id="rId2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31D4B" w14:textId="77777777" w:rsidR="003B7658" w:rsidRDefault="003B7658" w:rsidP="004E16B3">
      <w:pPr>
        <w:spacing w:after="0" w:line="240" w:lineRule="auto"/>
      </w:pPr>
      <w:r>
        <w:separator/>
      </w:r>
    </w:p>
  </w:endnote>
  <w:endnote w:type="continuationSeparator" w:id="0">
    <w:p w14:paraId="4011A740" w14:textId="77777777" w:rsidR="003B7658" w:rsidRDefault="003B7658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BAACD" w14:textId="77777777" w:rsidR="003B7658" w:rsidRDefault="003B7658" w:rsidP="004E16B3">
      <w:pPr>
        <w:spacing w:after="0" w:line="240" w:lineRule="auto"/>
      </w:pPr>
      <w:r>
        <w:separator/>
      </w:r>
    </w:p>
  </w:footnote>
  <w:footnote w:type="continuationSeparator" w:id="0">
    <w:p w14:paraId="01EF0822" w14:textId="77777777" w:rsidR="003B7658" w:rsidRDefault="003B7658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5"/>
  </w:num>
  <w:num w:numId="3">
    <w:abstractNumId w:val="16"/>
  </w:num>
  <w:num w:numId="4">
    <w:abstractNumId w:val="12"/>
  </w:num>
  <w:num w:numId="5">
    <w:abstractNumId w:val="9"/>
  </w:num>
  <w:num w:numId="6">
    <w:abstractNumId w:val="11"/>
  </w:num>
  <w:num w:numId="7">
    <w:abstractNumId w:val="3"/>
  </w:num>
  <w:num w:numId="8">
    <w:abstractNumId w:val="0"/>
  </w:num>
  <w:num w:numId="9">
    <w:abstractNumId w:val="2"/>
  </w:num>
  <w:num w:numId="10">
    <w:abstractNumId w:val="7"/>
  </w:num>
  <w:num w:numId="11">
    <w:abstractNumId w:val="11"/>
    <w:lvlOverride w:ilvl="0">
      <w:startOverride w:val="1"/>
    </w:lvlOverride>
  </w:num>
  <w:num w:numId="12">
    <w:abstractNumId w:val="14"/>
  </w:num>
  <w:num w:numId="13">
    <w:abstractNumId w:val="6"/>
  </w:num>
  <w:num w:numId="14">
    <w:abstractNumId w:val="8"/>
  </w:num>
  <w:num w:numId="15">
    <w:abstractNumId w:val="10"/>
  </w:num>
  <w:num w:numId="16">
    <w:abstractNumId w:val="15"/>
  </w:num>
  <w:num w:numId="17">
    <w:abstractNumId w:val="4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254E5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A398B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49C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B7658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0F8B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E4B60"/>
    <w:rsid w:val="004F0339"/>
    <w:rsid w:val="0051517D"/>
    <w:rsid w:val="00516814"/>
    <w:rsid w:val="005244FE"/>
    <w:rsid w:val="00527E51"/>
    <w:rsid w:val="005355E1"/>
    <w:rsid w:val="00553A08"/>
    <w:rsid w:val="00560C20"/>
    <w:rsid w:val="00561CCF"/>
    <w:rsid w:val="00562D27"/>
    <w:rsid w:val="005676CD"/>
    <w:rsid w:val="00575BB4"/>
    <w:rsid w:val="00576E82"/>
    <w:rsid w:val="0057722B"/>
    <w:rsid w:val="0058523A"/>
    <w:rsid w:val="00587CAD"/>
    <w:rsid w:val="005973FB"/>
    <w:rsid w:val="005A0BE0"/>
    <w:rsid w:val="005A1A89"/>
    <w:rsid w:val="005A64E6"/>
    <w:rsid w:val="005B22A9"/>
    <w:rsid w:val="005B3C1C"/>
    <w:rsid w:val="005C35AE"/>
    <w:rsid w:val="005D1A23"/>
    <w:rsid w:val="005D329A"/>
    <w:rsid w:val="005D7D71"/>
    <w:rsid w:val="005F5914"/>
    <w:rsid w:val="005F7AE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3921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420B"/>
    <w:rsid w:val="006F6957"/>
    <w:rsid w:val="00710F3C"/>
    <w:rsid w:val="00714DB9"/>
    <w:rsid w:val="007153E8"/>
    <w:rsid w:val="00716179"/>
    <w:rsid w:val="00723C3B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03D"/>
    <w:rsid w:val="008D0F28"/>
    <w:rsid w:val="008D61E7"/>
    <w:rsid w:val="008D6741"/>
    <w:rsid w:val="008D782E"/>
    <w:rsid w:val="008E2C4E"/>
    <w:rsid w:val="008E5A0C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6CF"/>
    <w:rsid w:val="0098583B"/>
    <w:rsid w:val="00986FEB"/>
    <w:rsid w:val="00991C7A"/>
    <w:rsid w:val="0099286D"/>
    <w:rsid w:val="00993C7A"/>
    <w:rsid w:val="009A1D27"/>
    <w:rsid w:val="009A3ED1"/>
    <w:rsid w:val="009B5AFB"/>
    <w:rsid w:val="009C2DAD"/>
    <w:rsid w:val="009D0DFC"/>
    <w:rsid w:val="009D7FD7"/>
    <w:rsid w:val="009F2217"/>
    <w:rsid w:val="009F2AB8"/>
    <w:rsid w:val="00A03D35"/>
    <w:rsid w:val="00A050C2"/>
    <w:rsid w:val="00A05DE2"/>
    <w:rsid w:val="00A11E09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13E5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C1626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6EAF"/>
    <w:rsid w:val="00C76FF2"/>
    <w:rsid w:val="00C84A37"/>
    <w:rsid w:val="00C93E38"/>
    <w:rsid w:val="00CB3205"/>
    <w:rsid w:val="00CB5CD1"/>
    <w:rsid w:val="00CC5DB1"/>
    <w:rsid w:val="00CC77EB"/>
    <w:rsid w:val="00CD477A"/>
    <w:rsid w:val="00CD5106"/>
    <w:rsid w:val="00CD72AB"/>
    <w:rsid w:val="00CE0A57"/>
    <w:rsid w:val="00CE3856"/>
    <w:rsid w:val="00CE7AA7"/>
    <w:rsid w:val="00D04440"/>
    <w:rsid w:val="00D10A76"/>
    <w:rsid w:val="00D223D7"/>
    <w:rsid w:val="00D40635"/>
    <w:rsid w:val="00D41AAE"/>
    <w:rsid w:val="00D57E31"/>
    <w:rsid w:val="00D64916"/>
    <w:rsid w:val="00D7004A"/>
    <w:rsid w:val="00D71890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2F49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1A9D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19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hyperlink" Target="https://scrumguides.org/docs/scrumguide/v2020/2020-Scrum-Guide-Portuguese-European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://www.productbacklogbuilding.com/canvas/PBB_Canva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peakerdeck.com/fabiogr/product-backlog-build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3</Pages>
  <Words>1021</Words>
  <Characters>5514</Characters>
  <Application>Microsoft Office Word</Application>
  <DocSecurity>0</DocSecurity>
  <Lines>45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6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Ricardo Amaro</cp:lastModifiedBy>
  <cp:revision>4</cp:revision>
  <dcterms:created xsi:type="dcterms:W3CDTF">2024-04-09T18:42:00Z</dcterms:created>
  <dcterms:modified xsi:type="dcterms:W3CDTF">2024-04-14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